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John Doe</w:t>
      </w:r>
    </w:p>
    <w:p>
      <w:pPr>
        <w:pStyle w:val="BodyText"/>
      </w:pPr>
      <w:r>
        <w:t xml:space="preserve">Av. Siempre Viva, 123</w:t>
      </w:r>
      <w:r>
        <w:br/>
      </w:r>
      <w:r>
        <w:t xml:space="preserve">Córdoba, Argentina</w:t>
      </w:r>
      <w:r>
        <w:br/>
      </w:r>
      <w:r>
        <w:t xml:space="preserve">Teléfono: +54 912345678</w:t>
      </w:r>
    </w:p>
    <w:p>
      <w:pPr>
        <w:pStyle w:val="BodyText"/>
      </w:pPr>
      <w:r>
        <w:t xml:space="preserve">Email: johndoe@example.com</w:t>
      </w:r>
      <w:r>
        <w:br/>
      </w:r>
      <w:r>
        <w:t xml:space="preserve">LinkedIn: linkedin.com/in/johndoe</w:t>
      </w:r>
    </w:p>
    <w:p>
      <w:pPr>
        <w:pStyle w:val="BodyText"/>
      </w:pPr>
      <w:r>
        <w:t xml:space="preserve">Fecha: [Insert Date]</w:t>
      </w:r>
    </w:p>
    <w:p>
      <w:pPr>
        <w:pStyle w:val="BodyText"/>
      </w:pPr>
      <w:r>
        <w:rPr>
          <w:bCs/>
          <w:b/>
        </w:rPr>
        <w:t xml:space="preserve">Departamento de Recursos Humanos</w:t>
      </w:r>
      <w:r>
        <w:br/>
      </w:r>
      <w:r>
        <w:t xml:space="preserve">Empresa XYZ</w:t>
      </w:r>
      <w:r>
        <w:br/>
      </w:r>
      <w:r>
        <w:t xml:space="preserve">Av. Córdoba, 456</w:t>
      </w:r>
      <w:r>
        <w:br/>
      </w:r>
      <w:r>
        <w:t xml:space="preserve">Córdoba, Argentina</w:t>
      </w:r>
    </w:p>
    <w:p>
      <w:pPr>
        <w:pStyle w:val="BodyText"/>
      </w:pPr>
      <w:r>
        <w:t xml:space="preserve">Estimado/a [Nombre del Responsable de Contratación],</w:t>
      </w:r>
    </w:p>
    <w:p>
      <w:pPr>
        <w:pStyle w:val="BodyText"/>
      </w:pPr>
      <w:r>
        <w:t xml:space="preserve">Es un honor dirigirme a ustedes con el fin de solicitar la posición de Electronics Engineer en su organización, ubicada en Córdoba, Argentina. Con una formación sólida en ingeniería electrónica y una pasión por la innovación tecnológica, estoy convencido de que mi experiencia y habilidades se alinean con los objetivos del equipo de [Nombre de la Empresa]. Como ciudadano argentino con raíces en Córdoba, estoy especialmente entusiasmado por contribuir a un sector que está transformando el escenario industrial y tecnológico del país.</w:t>
      </w:r>
    </w:p>
    <w:p>
      <w:pPr>
        <w:pStyle w:val="BodyText"/>
      </w:pPr>
      <w:r>
        <w:t xml:space="preserve">Como Electronics Engineer, he desarrollado una carrera centrada en el diseño, desarrollo y optimización de sistemas electrónicos para aplicaciones industriales, médicas e IoT. Durante mis años de experiencia en [Nombre de Empresa Anterior], he liderado proyectos que incluyeron la creación de circuitos integrados personalizados, la implementación de soluciones embedded para automatización industrial y el desarrollo de prototipos para dispositivos móviles. Estos logros me han permitido adquirir un profundo conocimiento en herramientas como Altium Designer, MATLAB y Python, así como en estándares internacionales como ISO 9001 y IPC-A-610.</w:t>
      </w:r>
    </w:p>
    <w:p>
      <w:pPr>
        <w:pStyle w:val="BodyText"/>
      </w:pPr>
      <w:r>
        <w:t xml:space="preserve">Lo que más me atrae de la oportunidad en Córdoba es el potencial de colaborar con un ecosistema tecnológico emergente. La región, con su creciente presencia de startups innovadoras y su enfoque en la industria 4.0, representa un entorno ideal para impulsar proyectos que combinen creatividad y funcionalidad. Además, mi formación en la Universidad Nacional de Córdoba me permitió comprender las particularidades del mercado local, desde los requisitos técnicos hasta las necesidades específicas de las empresas argentinas.</w:t>
      </w:r>
    </w:p>
    <w:p>
      <w:pPr>
        <w:pStyle w:val="BodyText"/>
      </w:pPr>
      <w:r>
        <w:t xml:space="preserve">En mi última posición en [Nombre de Empresa Anterior], trabajé en un proyecto clave para la automatización de procesos en una fábrica de componentes electrónicos. Utilicé técnicas avanzadas de simulación y análisis para reducir el tiempo de producción en un 25% y mejorar la eficiencia energética del sistema. Este logro no solo me permitió demostrar mi capacidad técnica, sino también mi habilidad para trabajar en equipos multidisciplinarios, una cualidad que considero esencial para cualquier rol en un entorno dinámico como el de Córdoba.</w:t>
      </w:r>
    </w:p>
    <w:p>
      <w:pPr>
        <w:pStyle w:val="BodyText"/>
      </w:pPr>
      <w:r>
        <w:t xml:space="preserve">Además de mis conocimientos técnicos, destaco por mi capacidad de adaptación y resolución de problemas. En Argentina, donde la innovación tecnológica está en constante evolución, es fundamental mantenerse al día con las últimas tendencias. Por ejemplo, he participado en seminarios sobre inteligencia artificial aplicada a sistemas electrónicos y he contribuido a proyectos de energía renovable que integran tecnología de vanguardia. Estas experiencias me han preparado para enfrentar desafíos complejos y ofrecer soluciones prácticas y escalables.</w:t>
      </w:r>
    </w:p>
    <w:p>
      <w:pPr>
        <w:pStyle w:val="BodyText"/>
      </w:pPr>
      <w:r>
        <w:t xml:space="preserve">La ciudad de Córdoba, con su rica historia y su creciente reputación como centro tecnológico, representa un lugar donde puedo combinar mi pasión por la ingeniería con el deseo de impactar positivamente en la comunidad. Sé que el mercado argentino está en transición hacia una mayor digitalización, y estoy comprometido con la idea de contribuir a este proceso mediante el diseño de soluciones tecnológicas accesibles y sostenibles.</w:t>
      </w:r>
    </w:p>
    <w:p>
      <w:pPr>
        <w:pStyle w:val="BodyText"/>
      </w:pPr>
      <w:r>
        <w:t xml:space="preserve">En mi currículum encontrarán evidencia de mi dedicación a la excelencia técnica y mi capacidad para trabajar bajo presión. Sin embargo, lo que realmente me motiva es la oportunidad de colaborar con un equipo que comparta mis valores: innovación, integridad y compromiso con el progreso. Estoy seguro de que puedo aportar una visión fresca y profesional a su organización, especialmente en un contexto donde las empresas buscan adaptarse a las demandas del futuro.</w:t>
      </w:r>
    </w:p>
    <w:p>
      <w:pPr>
        <w:pStyle w:val="BodyText"/>
      </w:pPr>
      <w:r>
        <w:t xml:space="preserve">Agradezco la consideración de mi postulación y me encantaría tener la oportunidad de discutir cómo puedo contribuir al crecimiento de [Nombre de la Empresa]. Estoy disponible para una entrevista en cualquier momento que le sea conveniente y puedo proporcionar referencias adicionales si es necesario. Gracias nuevamente por su tiempo, y espero con interés su respuesta.</w:t>
      </w:r>
    </w:p>
    <w:p>
      <w:pPr>
        <w:pStyle w:val="BodyText"/>
      </w:pPr>
      <w:r>
        <w:t xml:space="preserve">Atentamente,</w:t>
      </w:r>
      <w:r>
        <w:br/>
      </w:r>
      <w:r>
        <w:rPr>
          <w:bCs/>
          <w:b/>
        </w:rPr>
        <w:t xml:space="preserve">John Doe</w:t>
      </w:r>
      <w:r>
        <w:br/>
      </w:r>
      <w:r>
        <w:t xml:space="preserve">Electronics Engineer</w:t>
      </w:r>
    </w:p>
    <w:p>
      <w:pPr>
        <w:pStyle w:val="BodyText"/>
      </w:pPr>
      <w:r>
        <w:rPr>
          <w:iCs/>
          <w:i/>
        </w:rPr>
        <w:t xml:space="preserve">Note: This cover letter is a template and should be customized with personal details, company-specific information, and tailored content to match the job descrip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2:09:37Z</dcterms:created>
  <dcterms:modified xsi:type="dcterms:W3CDTF">2026-07-20T02:09:37Z</dcterms:modified>
</cp:coreProperties>
</file>

<file path=docProps/custom.xml><?xml version="1.0" encoding="utf-8"?>
<Properties xmlns="http://schemas.openxmlformats.org/officeDocument/2006/custom-properties" xmlns:vt="http://schemas.openxmlformats.org/officeDocument/2006/docPropsVTypes"/>
</file>